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46F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99546F">
        <w:rPr>
          <w:rFonts w:ascii="Arial" w:eastAsia="Times New Roman" w:hAnsi="Arial" w:cs="Arial"/>
          <w:noProof/>
          <w:lang w:eastAsia="en-ZA"/>
        </w:rPr>
        <w:drawing>
          <wp:inline distT="0" distB="0" distL="0" distR="0" wp14:anchorId="29F05FC1" wp14:editId="059640DD">
            <wp:extent cx="2159000" cy="752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9444C" w:rsidRDefault="0099444C" w:rsidP="0099546F">
      <w:pPr>
        <w:spacing w:after="0" w:line="360" w:lineRule="auto"/>
        <w:jc w:val="center"/>
        <w:rPr>
          <w:rFonts w:ascii="Arial" w:hAnsi="Arial" w:cs="Arial"/>
          <w:b/>
        </w:rPr>
      </w:pPr>
    </w:p>
    <w:p w:rsidR="00F144E0" w:rsidRPr="003C3347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3C3347">
        <w:rPr>
          <w:rFonts w:ascii="Arial" w:hAnsi="Arial" w:cs="Arial"/>
          <w:b/>
        </w:rPr>
        <w:t>NATIONAL ASSEMBLY</w:t>
      </w:r>
    </w:p>
    <w:p w:rsidR="003C3347" w:rsidRPr="003C3347" w:rsidRDefault="003C3347" w:rsidP="0099546F">
      <w:pPr>
        <w:spacing w:after="0" w:line="360" w:lineRule="auto"/>
        <w:jc w:val="center"/>
        <w:rPr>
          <w:rFonts w:ascii="Arial" w:hAnsi="Arial" w:cs="Arial"/>
          <w:b/>
        </w:rPr>
      </w:pPr>
    </w:p>
    <w:p w:rsidR="0099546F" w:rsidRPr="003C3347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3C3347">
        <w:rPr>
          <w:rFonts w:ascii="Arial" w:hAnsi="Arial" w:cs="Arial"/>
          <w:b/>
        </w:rPr>
        <w:t>QUESTION FOR WRITTEN</w:t>
      </w:r>
      <w:r w:rsidR="002F2186" w:rsidRPr="003C3347">
        <w:rPr>
          <w:rFonts w:ascii="Arial" w:hAnsi="Arial" w:cs="Arial"/>
          <w:b/>
        </w:rPr>
        <w:t xml:space="preserve"> </w:t>
      </w:r>
      <w:r w:rsidRPr="003C3347">
        <w:rPr>
          <w:rFonts w:ascii="Arial" w:hAnsi="Arial" w:cs="Arial"/>
          <w:b/>
        </w:rPr>
        <w:t>REPLY</w:t>
      </w:r>
    </w:p>
    <w:p w:rsidR="0099546F" w:rsidRDefault="0099546F" w:rsidP="003C3347">
      <w:pPr>
        <w:spacing w:after="0" w:line="360" w:lineRule="auto"/>
        <w:rPr>
          <w:rFonts w:ascii="Arial" w:hAnsi="Arial" w:cs="Arial"/>
          <w:b/>
        </w:rPr>
      </w:pPr>
    </w:p>
    <w:p w:rsidR="00CB05A8" w:rsidRDefault="00CB05A8" w:rsidP="00CB05A8">
      <w:pPr>
        <w:spacing w:after="0" w:line="360" w:lineRule="auto"/>
        <w:ind w:left="720" w:hanging="7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lang w:val="en-US"/>
        </w:rPr>
        <w:t>“</w:t>
      </w:r>
      <w:r w:rsidRPr="00254FD0">
        <w:rPr>
          <w:rFonts w:ascii="Arial" w:hAnsi="Arial" w:cs="Arial"/>
          <w:b/>
          <w:lang w:val="en-US"/>
        </w:rPr>
        <w:t>628.</w:t>
      </w:r>
      <w:r w:rsidRPr="00254FD0">
        <w:rPr>
          <w:rFonts w:ascii="Arial" w:hAnsi="Arial" w:cs="Arial"/>
          <w:b/>
          <w:lang w:val="en-US"/>
        </w:rPr>
        <w:tab/>
      </w:r>
      <w:r w:rsidRPr="00254FD0">
        <w:rPr>
          <w:rFonts w:ascii="Arial" w:hAnsi="Arial" w:cs="Arial"/>
          <w:b/>
        </w:rPr>
        <w:t xml:space="preserve">Ms A M </w:t>
      </w:r>
      <w:proofErr w:type="spellStart"/>
      <w:r w:rsidRPr="00254FD0">
        <w:rPr>
          <w:rFonts w:ascii="Arial" w:hAnsi="Arial" w:cs="Arial"/>
          <w:b/>
        </w:rPr>
        <w:t>Siwisa</w:t>
      </w:r>
      <w:proofErr w:type="spellEnd"/>
      <w:r w:rsidRPr="00254FD0">
        <w:rPr>
          <w:rFonts w:ascii="Arial" w:hAnsi="Arial" w:cs="Arial"/>
          <w:b/>
        </w:rPr>
        <w:t xml:space="preserve"> (EFF) to ask the Minister of Small Business Development</w:t>
      </w:r>
      <w:r>
        <w:rPr>
          <w:rFonts w:ascii="Arial" w:hAnsi="Arial" w:cs="Arial"/>
          <w:b/>
        </w:rPr>
        <w:t>:</w:t>
      </w:r>
    </w:p>
    <w:p w:rsidR="00CB05A8" w:rsidRPr="00254FD0" w:rsidRDefault="00CB05A8" w:rsidP="00CB05A8">
      <w:pPr>
        <w:spacing w:after="0" w:line="360" w:lineRule="auto"/>
        <w:ind w:left="720" w:hanging="720"/>
        <w:jc w:val="both"/>
        <w:rPr>
          <w:rFonts w:ascii="Arial" w:hAnsi="Arial" w:cs="Arial"/>
          <w:b/>
        </w:rPr>
      </w:pPr>
    </w:p>
    <w:p w:rsidR="00CB05A8" w:rsidRDefault="00CB05A8" w:rsidP="00CB05A8">
      <w:pPr>
        <w:spacing w:after="0" w:line="360" w:lineRule="auto"/>
        <w:ind w:left="720"/>
        <w:jc w:val="both"/>
        <w:rPr>
          <w:rFonts w:ascii="Arial" w:hAnsi="Arial" w:cs="Arial"/>
          <w:b/>
        </w:rPr>
      </w:pPr>
      <w:r w:rsidRPr="00254FD0">
        <w:rPr>
          <w:rFonts w:ascii="Arial" w:hAnsi="Arial" w:cs="Arial"/>
          <w:b/>
        </w:rPr>
        <w:t>What (a) total amount has (</w:t>
      </w:r>
      <w:proofErr w:type="spellStart"/>
      <w:r w:rsidRPr="00254FD0">
        <w:rPr>
          <w:rFonts w:ascii="Arial" w:hAnsi="Arial" w:cs="Arial"/>
          <w:b/>
        </w:rPr>
        <w:t>i</w:t>
      </w:r>
      <w:proofErr w:type="spellEnd"/>
      <w:r w:rsidRPr="00254FD0">
        <w:rPr>
          <w:rFonts w:ascii="Arial" w:hAnsi="Arial" w:cs="Arial"/>
          <w:b/>
        </w:rPr>
        <w:t>) her department and (ii) each of the entities reporting to her spent on (aa) cleaning, (bb) security and (cc) gardening services in the (</w:t>
      </w:r>
      <w:proofErr w:type="spellStart"/>
      <w:r w:rsidRPr="00254FD0">
        <w:rPr>
          <w:rFonts w:ascii="Arial" w:hAnsi="Arial" w:cs="Arial"/>
          <w:b/>
        </w:rPr>
        <w:t>aaa</w:t>
      </w:r>
      <w:proofErr w:type="spellEnd"/>
      <w:r w:rsidRPr="00254FD0">
        <w:rPr>
          <w:rFonts w:ascii="Arial" w:hAnsi="Arial" w:cs="Arial"/>
          <w:b/>
        </w:rPr>
        <w:t>) 2017-18 and (</w:t>
      </w:r>
      <w:proofErr w:type="spellStart"/>
      <w:r w:rsidRPr="00254FD0">
        <w:rPr>
          <w:rFonts w:ascii="Arial" w:hAnsi="Arial" w:cs="Arial"/>
          <w:b/>
        </w:rPr>
        <w:t>bbb</w:t>
      </w:r>
      <w:proofErr w:type="spellEnd"/>
      <w:r w:rsidRPr="00254FD0">
        <w:rPr>
          <w:rFonts w:ascii="Arial" w:hAnsi="Arial" w:cs="Arial"/>
          <w:b/>
        </w:rPr>
        <w:t>) 2018-19 financial years, (b) amount was paid to each service provider to provide each specified service and (c) total amount was paid to each of the service providers?</w:t>
      </w:r>
      <w:r>
        <w:rPr>
          <w:rFonts w:ascii="Arial" w:hAnsi="Arial" w:cs="Arial"/>
          <w:b/>
        </w:rPr>
        <w:t>”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:rsidR="00CB05A8" w:rsidRPr="00254FD0" w:rsidRDefault="00CB05A8" w:rsidP="00CB05A8">
      <w:pPr>
        <w:spacing w:after="0" w:line="360" w:lineRule="auto"/>
        <w:ind w:left="720"/>
        <w:jc w:val="right"/>
        <w:rPr>
          <w:rFonts w:ascii="Arial" w:hAnsi="Arial" w:cs="Arial"/>
          <w:b/>
        </w:rPr>
      </w:pPr>
      <w:r w:rsidRPr="00254FD0">
        <w:rPr>
          <w:rFonts w:ascii="Arial" w:hAnsi="Arial" w:cs="Arial"/>
          <w:b/>
        </w:rPr>
        <w:tab/>
      </w:r>
      <w:r w:rsidRPr="00254FD0">
        <w:rPr>
          <w:rFonts w:ascii="Arial" w:hAnsi="Arial" w:cs="Arial"/>
          <w:b/>
        </w:rPr>
        <w:tab/>
      </w:r>
      <w:r w:rsidRPr="00254FD0">
        <w:rPr>
          <w:rFonts w:ascii="Arial" w:hAnsi="Arial" w:cs="Arial"/>
          <w:b/>
        </w:rPr>
        <w:tab/>
        <w:t>NW1626E</w:t>
      </w:r>
    </w:p>
    <w:p w:rsidR="00CB05A8" w:rsidRPr="00A66D92" w:rsidRDefault="00CB05A8" w:rsidP="003C3347">
      <w:pPr>
        <w:spacing w:after="0" w:line="360" w:lineRule="auto"/>
        <w:rPr>
          <w:rFonts w:ascii="Arial" w:hAnsi="Arial" w:cs="Arial"/>
          <w:b/>
        </w:rPr>
      </w:pPr>
    </w:p>
    <w:p w:rsidR="00A66D92" w:rsidRDefault="00A66D92" w:rsidP="008F338B">
      <w:pPr>
        <w:spacing w:after="0" w:line="360" w:lineRule="auto"/>
        <w:jc w:val="both"/>
        <w:rPr>
          <w:rFonts w:ascii="Arial" w:hAnsi="Arial" w:cs="Arial"/>
          <w:b/>
          <w:bCs/>
          <w:lang w:val="en"/>
        </w:rPr>
      </w:pPr>
      <w:r w:rsidRPr="00003CF0">
        <w:rPr>
          <w:rFonts w:ascii="Arial" w:hAnsi="Arial" w:cs="Arial"/>
          <w:b/>
          <w:bCs/>
          <w:lang w:val="en"/>
        </w:rPr>
        <w:t>REPLY:</w:t>
      </w:r>
    </w:p>
    <w:p w:rsidR="00C464ED" w:rsidRDefault="00C464ED" w:rsidP="003C3347">
      <w:pPr>
        <w:pStyle w:val="ListParagraph"/>
        <w:spacing w:after="0" w:line="360" w:lineRule="auto"/>
        <w:ind w:hanging="720"/>
        <w:jc w:val="both"/>
        <w:rPr>
          <w:rFonts w:ascii="Arial" w:hAnsi="Arial" w:cs="Arial"/>
        </w:rPr>
      </w:pPr>
    </w:p>
    <w:p w:rsidR="003C3347" w:rsidRDefault="003C3347" w:rsidP="003C3347">
      <w:pPr>
        <w:pStyle w:val="ListParagraph"/>
        <w:spacing w:after="0" w:line="360" w:lineRule="auto"/>
        <w:ind w:hanging="720"/>
        <w:rPr>
          <w:rFonts w:ascii="Arial" w:hAnsi="Arial" w:cs="Arial"/>
        </w:rPr>
      </w:pPr>
      <w:r>
        <w:rPr>
          <w:rFonts w:ascii="Arial" w:hAnsi="Arial" w:cs="Arial"/>
        </w:rPr>
        <w:t>(a</w:t>
      </w:r>
      <w:proofErr w:type="gramStart"/>
      <w:r>
        <w:rPr>
          <w:rFonts w:ascii="Arial" w:hAnsi="Arial" w:cs="Arial"/>
        </w:rPr>
        <w:t>)</w:t>
      </w:r>
      <w:r w:rsidR="006B1062">
        <w:rPr>
          <w:rFonts w:ascii="Arial" w:hAnsi="Arial" w:cs="Arial"/>
        </w:rPr>
        <w:t>,(</w:t>
      </w:r>
      <w:proofErr w:type="gramEnd"/>
      <w:r w:rsidR="006B1062">
        <w:rPr>
          <w:rFonts w:ascii="Arial" w:hAnsi="Arial" w:cs="Arial"/>
        </w:rPr>
        <w:t>b)&amp;(c)</w:t>
      </w:r>
      <w:r>
        <w:rPr>
          <w:rFonts w:ascii="Arial" w:hAnsi="Arial" w:cs="Arial"/>
        </w:rPr>
        <w:t>(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  <w:r w:rsidRPr="003C3347">
        <w:rPr>
          <w:rFonts w:ascii="Arial" w:hAnsi="Arial" w:cs="Arial"/>
          <w:u w:val="single"/>
        </w:rPr>
        <w:t>The Department of Small Business Development (DSBD)</w:t>
      </w:r>
    </w:p>
    <w:p w:rsidR="003C3347" w:rsidRPr="003C3347" w:rsidRDefault="003C3347" w:rsidP="006B1062">
      <w:pPr>
        <w:spacing w:after="0" w:line="360" w:lineRule="auto"/>
        <w:ind w:left="1440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The DSBD has entered into a Memorandum of Agreement </w:t>
      </w:r>
      <w:r w:rsidRPr="003C3347">
        <w:rPr>
          <w:rFonts w:ascii="Arial" w:eastAsia="Calibri" w:hAnsi="Arial" w:cs="Arial"/>
        </w:rPr>
        <w:t xml:space="preserve">with the </w:t>
      </w:r>
      <w:r>
        <w:rPr>
          <w:rFonts w:ascii="Arial" w:eastAsia="Calibri" w:hAnsi="Arial" w:cs="Arial"/>
        </w:rPr>
        <w:t>Department of Trade and Industry (</w:t>
      </w:r>
      <w:proofErr w:type="spellStart"/>
      <w:r w:rsidRPr="006B1062">
        <w:rPr>
          <w:rFonts w:ascii="Arial" w:eastAsia="Calibri" w:hAnsi="Arial" w:cs="Arial"/>
          <w:b/>
        </w:rPr>
        <w:t>thedti</w:t>
      </w:r>
      <w:proofErr w:type="spellEnd"/>
      <w:r w:rsidRPr="006B1062">
        <w:rPr>
          <w:rFonts w:ascii="Arial" w:eastAsia="Calibri" w:hAnsi="Arial" w:cs="Arial"/>
        </w:rPr>
        <w:t>)</w:t>
      </w:r>
      <w:r w:rsidRPr="003C3347">
        <w:rPr>
          <w:rFonts w:ascii="Arial" w:eastAsia="Calibri" w:hAnsi="Arial" w:cs="Arial"/>
        </w:rPr>
        <w:t xml:space="preserve"> who is the Landlord, the rental cost is inclusive of all facilities management services for the DTI Campus </w:t>
      </w:r>
      <w:r w:rsidR="00CD757D">
        <w:rPr>
          <w:rFonts w:ascii="Arial" w:eastAsia="Calibri" w:hAnsi="Arial" w:cs="Arial"/>
        </w:rPr>
        <w:t xml:space="preserve">- </w:t>
      </w:r>
      <w:r w:rsidRPr="003C3347">
        <w:rPr>
          <w:rFonts w:ascii="Arial" w:eastAsia="Calibri" w:hAnsi="Arial" w:cs="Arial"/>
        </w:rPr>
        <w:t>Block</w:t>
      </w:r>
      <w:r w:rsidR="00CD757D">
        <w:rPr>
          <w:rFonts w:ascii="Arial" w:eastAsia="Calibri" w:hAnsi="Arial" w:cs="Arial"/>
        </w:rPr>
        <w:t>s A and</w:t>
      </w:r>
      <w:r w:rsidRPr="003C3347">
        <w:rPr>
          <w:rFonts w:ascii="Arial" w:eastAsia="Calibri" w:hAnsi="Arial" w:cs="Arial"/>
        </w:rPr>
        <w:t xml:space="preserve"> G.</w:t>
      </w:r>
      <w:r w:rsidR="00303D5E">
        <w:rPr>
          <w:rFonts w:ascii="Arial" w:eastAsia="Calibri" w:hAnsi="Arial" w:cs="Arial"/>
        </w:rPr>
        <w:t xml:space="preserve"> </w:t>
      </w:r>
      <w:r w:rsidRPr="003C3347">
        <w:rPr>
          <w:rFonts w:ascii="Arial" w:eastAsia="Calibri" w:hAnsi="Arial" w:cs="Arial"/>
        </w:rPr>
        <w:t xml:space="preserve"> During 2017/18 and 2018/19</w:t>
      </w:r>
      <w:r w:rsidR="00CD757D">
        <w:rPr>
          <w:rFonts w:ascii="Arial" w:eastAsia="Calibri" w:hAnsi="Arial" w:cs="Arial"/>
        </w:rPr>
        <w:t xml:space="preserve"> financial years, </w:t>
      </w:r>
      <w:proofErr w:type="spellStart"/>
      <w:r w:rsidR="00CD757D" w:rsidRPr="00CD757D">
        <w:rPr>
          <w:rFonts w:ascii="Arial" w:eastAsia="Calibri" w:hAnsi="Arial" w:cs="Arial"/>
          <w:b/>
        </w:rPr>
        <w:t>thedti</w:t>
      </w:r>
      <w:proofErr w:type="spellEnd"/>
      <w:r w:rsidR="00CD757D">
        <w:rPr>
          <w:rFonts w:ascii="Arial" w:eastAsia="Calibri" w:hAnsi="Arial" w:cs="Arial"/>
        </w:rPr>
        <w:t xml:space="preserve"> </w:t>
      </w:r>
      <w:r w:rsidR="001151A5">
        <w:rPr>
          <w:rFonts w:ascii="Arial" w:eastAsia="Calibri" w:hAnsi="Arial" w:cs="Arial"/>
        </w:rPr>
        <w:t>has been responsible for all cleaning and h</w:t>
      </w:r>
      <w:r w:rsidRPr="003C3347">
        <w:rPr>
          <w:rFonts w:ascii="Arial" w:eastAsia="Calibri" w:hAnsi="Arial" w:cs="Arial"/>
        </w:rPr>
        <w:t>ygiene services.</w:t>
      </w:r>
    </w:p>
    <w:p w:rsidR="003C3347" w:rsidRDefault="003C3347" w:rsidP="003C3347">
      <w:pPr>
        <w:pStyle w:val="ListParagraph"/>
        <w:spacing w:after="0" w:line="360" w:lineRule="auto"/>
        <w:ind w:hanging="720"/>
        <w:rPr>
          <w:rFonts w:ascii="Arial" w:hAnsi="Arial" w:cs="Arial"/>
        </w:rPr>
      </w:pPr>
    </w:p>
    <w:p w:rsidR="006B1062" w:rsidRDefault="006B1062" w:rsidP="003C3347">
      <w:pPr>
        <w:pStyle w:val="ListParagraph"/>
        <w:spacing w:after="0" w:line="360" w:lineRule="auto"/>
        <w:ind w:hanging="720"/>
        <w:rPr>
          <w:rFonts w:ascii="Arial" w:hAnsi="Arial" w:cs="Arial"/>
          <w:u w:val="single"/>
        </w:rPr>
      </w:pPr>
      <w:r>
        <w:rPr>
          <w:rFonts w:ascii="Arial" w:hAnsi="Arial" w:cs="Arial"/>
        </w:rPr>
        <w:t>(a</w:t>
      </w:r>
      <w:proofErr w:type="gramStart"/>
      <w:r>
        <w:rPr>
          <w:rFonts w:ascii="Arial" w:hAnsi="Arial" w:cs="Arial"/>
        </w:rPr>
        <w:t>),(</w:t>
      </w:r>
      <w:proofErr w:type="gramEnd"/>
      <w:r>
        <w:rPr>
          <w:rFonts w:ascii="Arial" w:hAnsi="Arial" w:cs="Arial"/>
        </w:rPr>
        <w:t>b)&amp;(c)(ii)</w:t>
      </w:r>
      <w:r>
        <w:rPr>
          <w:rFonts w:ascii="Arial" w:hAnsi="Arial" w:cs="Arial"/>
        </w:rPr>
        <w:tab/>
      </w:r>
      <w:r w:rsidRPr="006B1062">
        <w:rPr>
          <w:rFonts w:ascii="Arial" w:hAnsi="Arial" w:cs="Arial"/>
          <w:u w:val="single"/>
        </w:rPr>
        <w:t>The Small Enterprise Development Agency (Seda)</w:t>
      </w:r>
    </w:p>
    <w:tbl>
      <w:tblPr>
        <w:tblW w:w="10107" w:type="dxa"/>
        <w:tblInd w:w="-10" w:type="dxa"/>
        <w:tblLook w:val="04A0" w:firstRow="1" w:lastRow="0" w:firstColumn="1" w:lastColumn="0" w:noHBand="0" w:noVBand="1"/>
      </w:tblPr>
      <w:tblGrid>
        <w:gridCol w:w="636"/>
        <w:gridCol w:w="517"/>
        <w:gridCol w:w="3819"/>
        <w:gridCol w:w="2158"/>
        <w:gridCol w:w="1418"/>
        <w:gridCol w:w="1559"/>
      </w:tblGrid>
      <w:tr w:rsidR="0099444C" w:rsidRPr="002A58E0" w:rsidTr="005E4FAE">
        <w:trPr>
          <w:trHeight w:val="300"/>
        </w:trPr>
        <w:tc>
          <w:tcPr>
            <w:tcW w:w="636" w:type="dxa"/>
            <w:tcBorders>
              <w:bottom w:val="single" w:sz="4" w:space="0" w:color="auto"/>
              <w:right w:val="single" w:sz="4" w:space="0" w:color="auto"/>
            </w:tcBorders>
          </w:tcPr>
          <w:p w:rsidR="0099444C" w:rsidRPr="0099444C" w:rsidRDefault="0099444C" w:rsidP="0099444C">
            <w:pPr>
              <w:spacing w:after="0" w:line="240" w:lineRule="auto"/>
              <w:ind w:hanging="12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:rsidR="0099444C" w:rsidRPr="0099444C" w:rsidRDefault="005E4FAE" w:rsidP="0099444C">
            <w:pPr>
              <w:spacing w:after="0" w:line="240" w:lineRule="auto"/>
              <w:ind w:hanging="12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No</w:t>
            </w:r>
          </w:p>
        </w:tc>
        <w:tc>
          <w:tcPr>
            <w:tcW w:w="3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Provider Name</w:t>
            </w:r>
          </w:p>
        </w:tc>
        <w:tc>
          <w:tcPr>
            <w:tcW w:w="21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:rsidR="0099444C" w:rsidRPr="0099444C" w:rsidRDefault="005E4FAE" w:rsidP="005E4FAE">
            <w:pPr>
              <w:tabs>
                <w:tab w:val="left" w:pos="1546"/>
              </w:tabs>
              <w:spacing w:after="0" w:line="240" w:lineRule="auto"/>
              <w:ind w:left="726" w:right="225" w:hanging="833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Descriptio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7/18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noWrap/>
            <w:vAlign w:val="bottom"/>
            <w:hideMark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8/19</w:t>
            </w:r>
          </w:p>
        </w:tc>
      </w:tr>
      <w:tr w:rsidR="0099444C" w:rsidRPr="002A58E0" w:rsidTr="005E4FAE">
        <w:trPr>
          <w:trHeight w:val="300"/>
        </w:trPr>
        <w:tc>
          <w:tcPr>
            <w:tcW w:w="6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99444C" w:rsidRPr="006251FF" w:rsidRDefault="0099444C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</w:pPr>
            <w:r w:rsidRPr="006251FF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>National Office</w:t>
            </w:r>
          </w:p>
        </w:tc>
        <w:tc>
          <w:tcPr>
            <w:tcW w:w="5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Affriboom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Cleaning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5E4F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</w:t>
            </w: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694 775.8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        </w:t>
            </w:r>
          </w:p>
        </w:tc>
      </w:tr>
      <w:tr w:rsidR="0099444C" w:rsidRPr="002A58E0" w:rsidTr="005E4FAE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Affriboom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Cleaning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R231 349.85</w:t>
            </w:r>
          </w:p>
        </w:tc>
      </w:tr>
      <w:tr w:rsidR="0099444C" w:rsidRPr="002A58E0" w:rsidTr="005E4FAE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taza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454 558.16</w:t>
            </w:r>
          </w:p>
        </w:tc>
      </w:tr>
      <w:tr w:rsidR="0099444C" w:rsidRPr="002A58E0" w:rsidTr="005E4FAE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Unitrade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1047 cc t/a 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Isidingo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ecurit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R734 435.9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</w:t>
            </w:r>
          </w:p>
        </w:tc>
      </w:tr>
      <w:tr w:rsidR="0099444C" w:rsidRPr="002A58E0" w:rsidTr="005E4FAE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Unitrade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1047 cc t/a 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Isidingo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ecurit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510 367.61</w:t>
            </w:r>
          </w:p>
        </w:tc>
      </w:tr>
      <w:tr w:rsidR="0099444C" w:rsidRPr="002A58E0" w:rsidTr="005E4FAE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Fidelity Security Services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ecurit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350 178.44</w:t>
            </w:r>
          </w:p>
        </w:tc>
      </w:tr>
      <w:tr w:rsidR="0099444C" w:rsidRPr="002A58E0" w:rsidTr="005E4FAE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ervent</w:t>
            </w:r>
            <w:proofErr w:type="spellEnd"/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Office plant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R136 397.5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</w:t>
            </w:r>
          </w:p>
        </w:tc>
      </w:tr>
      <w:tr w:rsidR="0099444C" w:rsidRPr="002A58E0" w:rsidTr="005E4FAE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ervent</w:t>
            </w:r>
            <w:proofErr w:type="spellEnd"/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Office plant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74 942.53</w:t>
            </w:r>
          </w:p>
        </w:tc>
      </w:tr>
      <w:tr w:rsidR="0099444C" w:rsidRPr="002A58E0" w:rsidTr="005E4FAE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Nomsa</w:t>
            </w:r>
            <w:proofErr w:type="spellEnd"/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</w:t>
            </w:r>
            <w:proofErr w:type="spellStart"/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Ntentengi</w:t>
            </w:r>
            <w:proofErr w:type="spellEnd"/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and Trading project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86 814.00</w:t>
            </w:r>
          </w:p>
        </w:tc>
      </w:tr>
      <w:tr w:rsidR="0099444C" w:rsidRPr="002A58E0" w:rsidTr="005E4FAE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noWrap/>
            <w:vAlign w:val="bottom"/>
            <w:hideMark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/>
            <w:noWrap/>
            <w:hideMark/>
          </w:tcPr>
          <w:p w:rsidR="0099444C" w:rsidRPr="005E4FAE" w:rsidRDefault="0099444C" w:rsidP="005E4FA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5E4FA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TOTAL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/>
            <w:noWrap/>
            <w:hideMark/>
          </w:tcPr>
          <w:p w:rsidR="0099444C" w:rsidRPr="005E4FAE" w:rsidRDefault="0099444C" w:rsidP="005E4FA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</w:pPr>
            <w:r w:rsidRPr="005E4FAE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/>
            <w:noWrap/>
            <w:hideMark/>
          </w:tcPr>
          <w:p w:rsidR="0099444C" w:rsidRPr="005E4FAE" w:rsidRDefault="0099444C" w:rsidP="005E4FAE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5E4FAE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>R1 565 609.3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EECE1"/>
            <w:noWrap/>
            <w:hideMark/>
          </w:tcPr>
          <w:p w:rsidR="0099444C" w:rsidRPr="005E4FAE" w:rsidRDefault="0099444C" w:rsidP="005E4FAE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5E4FAE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>R1 708 210.59</w:t>
            </w:r>
          </w:p>
        </w:tc>
      </w:tr>
    </w:tbl>
    <w:p w:rsidR="00CA7EC6" w:rsidRDefault="00CA7EC6">
      <w:r>
        <w:br w:type="page"/>
      </w:r>
    </w:p>
    <w:tbl>
      <w:tblPr>
        <w:tblW w:w="10107" w:type="dxa"/>
        <w:tblInd w:w="-10" w:type="dxa"/>
        <w:tblLook w:val="04A0" w:firstRow="1" w:lastRow="0" w:firstColumn="1" w:lastColumn="0" w:noHBand="0" w:noVBand="1"/>
      </w:tblPr>
      <w:tblGrid>
        <w:gridCol w:w="636"/>
        <w:gridCol w:w="517"/>
        <w:gridCol w:w="3819"/>
        <w:gridCol w:w="2158"/>
        <w:gridCol w:w="1418"/>
        <w:gridCol w:w="1559"/>
      </w:tblGrid>
      <w:tr w:rsidR="0099444C" w:rsidRPr="002A58E0" w:rsidTr="005E4FAE">
        <w:trPr>
          <w:trHeight w:val="300"/>
        </w:trPr>
        <w:tc>
          <w:tcPr>
            <w:tcW w:w="63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99444C" w:rsidRPr="0099444C" w:rsidRDefault="0099444C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99444C" w:rsidRPr="005E4FAE" w:rsidRDefault="005E4FAE" w:rsidP="0099444C">
            <w:pPr>
              <w:spacing w:after="0" w:line="240" w:lineRule="auto"/>
              <w:jc w:val="righ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E4FAE">
              <w:rPr>
                <w:rFonts w:ascii="Arial" w:hAnsi="Arial" w:cs="Arial"/>
                <w:b/>
                <w:color w:val="000000"/>
                <w:sz w:val="18"/>
                <w:szCs w:val="18"/>
              </w:rPr>
              <w:t>No</w:t>
            </w:r>
          </w:p>
        </w:tc>
        <w:tc>
          <w:tcPr>
            <w:tcW w:w="3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Provider Name</w:t>
            </w:r>
          </w:p>
        </w:tc>
        <w:tc>
          <w:tcPr>
            <w:tcW w:w="21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99444C" w:rsidRPr="0099444C" w:rsidRDefault="0099444C" w:rsidP="005E4FAE">
            <w:pPr>
              <w:spacing w:after="0" w:line="240" w:lineRule="auto"/>
              <w:ind w:right="225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Descriptio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7/18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noWrap/>
            <w:vAlign w:val="bottom"/>
          </w:tcPr>
          <w:p w:rsidR="0099444C" w:rsidRPr="0099444C" w:rsidRDefault="0099444C" w:rsidP="0099444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8/19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6251FF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</w:pPr>
            <w:r w:rsidRPr="006251FF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>Provincial Offices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Affriboom</w:t>
            </w:r>
            <w:proofErr w:type="spellEnd"/>
          </w:p>
        </w:tc>
        <w:tc>
          <w:tcPr>
            <w:tcW w:w="21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3,345.68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African Cleaning (CWL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1,343.3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anew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Electrical &amp; Trading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05,489.9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ekos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1,3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erco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Hygien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7,842.7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5,271.16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idvest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3,347.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0,078.48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idvest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3,938.9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idvest Managed Solutions (Pty) Lt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5,925.7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1,632.36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idvest Prestig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712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idvest Steiner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8,482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8,482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idvest Steiner Hygien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1,166.7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6,631.66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okany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Hygien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2,279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2,309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olacco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Resources CC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3,75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oletshe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Holding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6,503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ollacco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Resources 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7,000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Bubbly Agent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9,980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uhlebenkanyezi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2,900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urew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5,8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urew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5,024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Carman 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Louw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( 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Oudtshoorn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3,837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 Pro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4,756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,005.14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onnilicious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4,700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Ditlhoho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1,87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8,310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Divine Cleaning Service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2,265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8,671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Dub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and Associate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5,328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1,040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3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Foxi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Graffin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(Eden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0,943.48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George Maids (Eden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9,54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3,200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Gladtidings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0,064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Glencor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 (VRB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2,5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5,704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3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Immaculate Cleaning and Hygiene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3,609.3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2,480.04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IndustroServe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3,788.8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4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J &amp; M Cleaning (PMD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4,058.8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6,632.31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Kamang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,96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3,760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4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Khoja Enterprise (Pty) Lt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0,434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4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Khoja Enterprises Pty Lt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6,528.00</w:t>
            </w:r>
          </w:p>
        </w:tc>
      </w:tr>
      <w:tr w:rsidR="006251FF" w:rsidRPr="002A58E0" w:rsidTr="001F4E22">
        <w:trPr>
          <w:trHeight w:val="7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4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Kidis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Cleaning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2,500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4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Kolina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5,328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0,743.8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4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Kuyikhonke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3,2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3,100.00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4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Laguna Enterpris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3,151.9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4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LIVCLEAN (Pty) Lt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9,549.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Livclean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Pty Ltd 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8,697.95</w:t>
            </w:r>
          </w:p>
        </w:tc>
      </w:tr>
      <w:tr w:rsidR="006251FF" w:rsidRPr="002A58E0" w:rsidTr="001F4E22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251FF" w:rsidRPr="0099444C" w:rsidRDefault="006251FF" w:rsidP="0099444C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5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LM 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obavu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 (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ossel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Bay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3,312.5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5,337.50</w:t>
            </w:r>
          </w:p>
        </w:tc>
      </w:tr>
      <w:tr w:rsidR="006251FF" w:rsidRPr="002A58E0" w:rsidTr="001F4E22">
        <w:trPr>
          <w:cantSplit/>
          <w:trHeight w:val="228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</w:tcPr>
          <w:p w:rsidR="006251FF" w:rsidRPr="0099444C" w:rsidRDefault="006251FF" w:rsidP="005E4FAE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5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Lukhay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7,0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1F4E22">
        <w:trPr>
          <w:cantSplit/>
          <w:trHeight w:val="272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</w:tcPr>
          <w:p w:rsidR="006251FF" w:rsidRPr="0099444C" w:rsidRDefault="006251FF" w:rsidP="005E4FAE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 Garden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2,500.00</w:t>
            </w:r>
          </w:p>
        </w:tc>
      </w:tr>
      <w:tr w:rsidR="006251FF" w:rsidRPr="002A58E0" w:rsidTr="001F4E22">
        <w:trPr>
          <w:cantSplit/>
          <w:trHeight w:val="276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</w:tcPr>
          <w:p w:rsidR="006251FF" w:rsidRPr="0099444C" w:rsidRDefault="006251FF" w:rsidP="005E4FAE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5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abaledi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7,800.00</w:t>
            </w:r>
          </w:p>
        </w:tc>
      </w:tr>
      <w:tr w:rsidR="006251FF" w:rsidRPr="002A58E0" w:rsidTr="001F4E22">
        <w:trPr>
          <w:cantSplit/>
          <w:trHeight w:val="279"/>
        </w:trPr>
        <w:tc>
          <w:tcPr>
            <w:tcW w:w="6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textDirection w:val="btLr"/>
          </w:tcPr>
          <w:p w:rsidR="006251FF" w:rsidRPr="0099444C" w:rsidRDefault="006251FF" w:rsidP="005E4FAE">
            <w:pPr>
              <w:spacing w:after="0" w:line="240" w:lineRule="auto"/>
              <w:ind w:left="113" w:right="113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abobo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 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99444C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1,250.00</w:t>
            </w:r>
          </w:p>
        </w:tc>
      </w:tr>
    </w:tbl>
    <w:p w:rsidR="00CA7EC6" w:rsidRDefault="00CA7EC6"/>
    <w:tbl>
      <w:tblPr>
        <w:tblW w:w="10107" w:type="dxa"/>
        <w:tblInd w:w="-15" w:type="dxa"/>
        <w:tblLook w:val="04A0" w:firstRow="1" w:lastRow="0" w:firstColumn="1" w:lastColumn="0" w:noHBand="0" w:noVBand="1"/>
      </w:tblPr>
      <w:tblGrid>
        <w:gridCol w:w="636"/>
        <w:gridCol w:w="517"/>
        <w:gridCol w:w="3819"/>
        <w:gridCol w:w="2158"/>
        <w:gridCol w:w="1418"/>
        <w:gridCol w:w="1559"/>
      </w:tblGrid>
      <w:tr w:rsidR="005E4FAE" w:rsidRPr="002A58E0" w:rsidTr="00412876">
        <w:trPr>
          <w:cantSplit/>
          <w:trHeight w:val="267"/>
        </w:trPr>
        <w:tc>
          <w:tcPr>
            <w:tcW w:w="63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</w:tcPr>
          <w:p w:rsidR="005E4FAE" w:rsidRPr="0099444C" w:rsidRDefault="005E4FAE" w:rsidP="005E4FAE">
            <w:pPr>
              <w:spacing w:after="0" w:line="240" w:lineRule="auto"/>
              <w:ind w:left="113" w:right="113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5E4FAE" w:rsidRPr="005E4FAE" w:rsidRDefault="005E4FAE" w:rsidP="005E4FAE">
            <w:pPr>
              <w:spacing w:after="0" w:line="240" w:lineRule="auto"/>
              <w:jc w:val="righ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E4FAE">
              <w:rPr>
                <w:rFonts w:ascii="Arial" w:hAnsi="Arial" w:cs="Arial"/>
                <w:b/>
                <w:color w:val="000000"/>
                <w:sz w:val="18"/>
                <w:szCs w:val="18"/>
              </w:rPr>
              <w:t>No</w:t>
            </w:r>
          </w:p>
        </w:tc>
        <w:tc>
          <w:tcPr>
            <w:tcW w:w="3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5E4FAE" w:rsidRPr="0099444C" w:rsidRDefault="005E4FAE" w:rsidP="005E4FA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Provider Name</w:t>
            </w:r>
          </w:p>
        </w:tc>
        <w:tc>
          <w:tcPr>
            <w:tcW w:w="21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5E4FAE" w:rsidRPr="0099444C" w:rsidRDefault="005E4FAE" w:rsidP="005E4FAE">
            <w:pPr>
              <w:spacing w:after="0" w:line="240" w:lineRule="auto"/>
              <w:ind w:right="225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Descriptio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5E4FAE" w:rsidRPr="0099444C" w:rsidRDefault="005E4FAE" w:rsidP="005E4FA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7/18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noWrap/>
            <w:vAlign w:val="bottom"/>
          </w:tcPr>
          <w:p w:rsidR="005E4FAE" w:rsidRPr="0099444C" w:rsidRDefault="005E4FAE" w:rsidP="005E4FA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8/19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</w:tcPr>
          <w:p w:rsidR="006251FF" w:rsidRPr="006251FF" w:rsidRDefault="006251FF" w:rsidP="006251FF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</w:pPr>
            <w:r w:rsidRPr="006251FF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 xml:space="preserve">Provincial </w:t>
            </w:r>
            <w:proofErr w:type="spellStart"/>
            <w:r w:rsidRPr="006251FF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>Offiices</w:t>
            </w:r>
            <w:proofErr w:type="spellEnd"/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akhegy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5,06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akhegy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 Enterpris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6,68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alukhanyo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3,9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6,24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ancencence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5,2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antlole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9,0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6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athole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ME G Tradi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,68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atlos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Son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7,531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8,3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6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iranda Randy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5,0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4,0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6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MJJ Enterprises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2,2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6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M Williams (HER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5,116.6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7,669.93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6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okganelw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Enterprise (Pty) Lt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75,045.0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6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okganelw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Enterprises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8,854.25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6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vabane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 (WORC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7,891.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8,520.62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zilikazi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and 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fuxwana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3,395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1,035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7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gxito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8,0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3,9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7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IDICT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0,032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7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onelel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Cleaning Services (Pty) Ltd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8,401.7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7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Paul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5,328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1,04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7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Oatlegile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9,988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7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Papu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9,884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5,328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7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Pray and Work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0,435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5,0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7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Quatro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Cleaning Service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,546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08,419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7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elekw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Cleaning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6,595.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6,595.2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7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elisec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9,34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entokil Hygien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26,126.1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37,425.93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8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lyvi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Cleaning Service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,2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8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phokie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Cleaning Services (CWL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6,35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8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SG Cleaning (Pty) Lt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4,575.2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8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uper Care (PO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4,185.34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8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Taumasole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Trading &amp; Project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8,0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8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The Reed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6,2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6,2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8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Thuthusani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Co-Operativ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2,0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,0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Titus 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8,333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9,999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8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Top 2 Bottom Cleaning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7,729.19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Walla Enterprises &amp; Cleaning 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5,918.21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9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Yvonne Cleaning (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oCT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)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7,64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9,6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9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Zanele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Mary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9,388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Zanikay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3,76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8,0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9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ZP 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jandan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(PO)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2,0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2,0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Divine Cleaning Service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Garden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1,095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3,32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9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motlana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Garden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5,400.00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9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Thebi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&amp; Son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Garden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4,9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974DC7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9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erco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Indoor Garden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4,969.8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8,113.26</w:t>
            </w:r>
          </w:p>
        </w:tc>
      </w:tr>
    </w:tbl>
    <w:p w:rsidR="00412876" w:rsidRDefault="00412876">
      <w:r>
        <w:br w:type="page"/>
      </w:r>
    </w:p>
    <w:tbl>
      <w:tblPr>
        <w:tblW w:w="10107" w:type="dxa"/>
        <w:tblInd w:w="-15" w:type="dxa"/>
        <w:tblLook w:val="04A0" w:firstRow="1" w:lastRow="0" w:firstColumn="1" w:lastColumn="0" w:noHBand="0" w:noVBand="1"/>
      </w:tblPr>
      <w:tblGrid>
        <w:gridCol w:w="636"/>
        <w:gridCol w:w="517"/>
        <w:gridCol w:w="3819"/>
        <w:gridCol w:w="2158"/>
        <w:gridCol w:w="1418"/>
        <w:gridCol w:w="1559"/>
      </w:tblGrid>
      <w:tr w:rsidR="00412876" w:rsidRPr="002A58E0" w:rsidTr="00412876">
        <w:trPr>
          <w:trHeight w:val="300"/>
        </w:trPr>
        <w:tc>
          <w:tcPr>
            <w:tcW w:w="63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12876" w:rsidRPr="0099444C" w:rsidRDefault="00412876" w:rsidP="004128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412876" w:rsidRPr="005E4FAE" w:rsidRDefault="00412876" w:rsidP="00412876">
            <w:pPr>
              <w:spacing w:after="0" w:line="240" w:lineRule="auto"/>
              <w:jc w:val="righ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E4FAE">
              <w:rPr>
                <w:rFonts w:ascii="Arial" w:hAnsi="Arial" w:cs="Arial"/>
                <w:b/>
                <w:color w:val="000000"/>
                <w:sz w:val="18"/>
                <w:szCs w:val="18"/>
              </w:rPr>
              <w:t>No</w:t>
            </w:r>
          </w:p>
        </w:tc>
        <w:tc>
          <w:tcPr>
            <w:tcW w:w="3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412876" w:rsidRPr="0099444C" w:rsidRDefault="00412876" w:rsidP="0041287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Provider Name</w:t>
            </w:r>
          </w:p>
        </w:tc>
        <w:tc>
          <w:tcPr>
            <w:tcW w:w="21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412876" w:rsidRPr="0099444C" w:rsidRDefault="00412876" w:rsidP="00412876">
            <w:pPr>
              <w:spacing w:after="0" w:line="240" w:lineRule="auto"/>
              <w:ind w:right="225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Descriptio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412876" w:rsidRPr="0099444C" w:rsidRDefault="00412876" w:rsidP="0041287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7/18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noWrap/>
            <w:vAlign w:val="bottom"/>
          </w:tcPr>
          <w:p w:rsidR="00412876" w:rsidRPr="0099444C" w:rsidRDefault="00412876" w:rsidP="0041287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8/19</w:t>
            </w:r>
          </w:p>
        </w:tc>
      </w:tr>
      <w:tr w:rsidR="006251FF" w:rsidRPr="002A58E0" w:rsidTr="006251FF">
        <w:trPr>
          <w:trHeight w:val="300"/>
        </w:trPr>
        <w:tc>
          <w:tcPr>
            <w:tcW w:w="6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</w:tcPr>
          <w:p w:rsidR="006251FF" w:rsidRPr="006251FF" w:rsidRDefault="006251FF" w:rsidP="006251FF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</w:pPr>
            <w:r w:rsidRPr="006251FF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>Provincial Offices</w:t>
            </w: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9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idvest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,790.7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,720.96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Bidvest 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Execuflor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(Eden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5,121.68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Havenside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Nurserie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12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120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Lindol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Plants (CWL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2,667.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7,777.19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Lindol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Plants (PO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7,127.9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7,503.1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oto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Plant (Eden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3,54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,880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Tekwini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Plant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,588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,588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ADT Security (Pty) Ltd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,258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,708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ADT Security (Pty) Ltd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0,424.4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3,327.39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ADT Security (Pty) Ltd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,883.1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1,338.18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ADT Security (Pty) Ltd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370.7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,739.07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ADT Security (Pty) Ltd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,807.4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,862.28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ADT Security (Pty) Ltd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832.7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706.52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Armed Respons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,110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Armed Response North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2,64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Astron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Alarms - De Aar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,313.1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,571.08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Autronica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Security Services (Pty) Lt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,42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,277.5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Black Spider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,12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HUBB Security SA (Pty) Lt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,410.5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432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HUBB Security SA (Pty) Lt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111.5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0,115.6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HUBB Security SA (Pty) Lt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,724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925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HUBB Security SA (Pty) Ltd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886.7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CS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749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,139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Fidelity Security Services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,942.0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847.83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Fidelity Security Services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,156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,496.81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2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Fidelity Security Services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,087.6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,141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Fluobizz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Security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95,624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99,353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Gunmar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Security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,57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Gunmar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Security - Security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0,640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Hartwig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and Henderson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579.5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674.79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2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Hi-Tech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2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200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Loskop Alarms - Security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,193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3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Loskop Alarms - Security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,570.8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zanzi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Fire and Security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113.0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ational Security and Fir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3,628.39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ational Security and Fir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6,294.6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0,327.41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ational Security and Fir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2,646.4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,274.35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ational Security and Fir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490.7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490.7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ational Security and Fir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,512.4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418.30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ational Security and Fire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,264.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,764.84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orthern Spark Tradi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1,153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Northern Spark Trading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1,459.72</w:t>
            </w:r>
          </w:p>
        </w:tc>
      </w:tr>
      <w:tr w:rsidR="006251FF" w:rsidRPr="002A58E0" w:rsidTr="000817D0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NST Alarms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,641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5E4FAE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,720.00</w:t>
            </w:r>
          </w:p>
        </w:tc>
      </w:tr>
    </w:tbl>
    <w:p w:rsidR="00412876" w:rsidRDefault="00412876">
      <w:r>
        <w:br w:type="page"/>
      </w:r>
    </w:p>
    <w:tbl>
      <w:tblPr>
        <w:tblW w:w="10107" w:type="dxa"/>
        <w:tblInd w:w="-20" w:type="dxa"/>
        <w:tblLook w:val="04A0" w:firstRow="1" w:lastRow="0" w:firstColumn="1" w:lastColumn="0" w:noHBand="0" w:noVBand="1"/>
      </w:tblPr>
      <w:tblGrid>
        <w:gridCol w:w="636"/>
        <w:gridCol w:w="517"/>
        <w:gridCol w:w="3819"/>
        <w:gridCol w:w="2158"/>
        <w:gridCol w:w="1418"/>
        <w:gridCol w:w="1559"/>
      </w:tblGrid>
      <w:tr w:rsidR="00412876" w:rsidRPr="002A58E0" w:rsidTr="00412876">
        <w:trPr>
          <w:trHeight w:val="300"/>
        </w:trPr>
        <w:tc>
          <w:tcPr>
            <w:tcW w:w="63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12876" w:rsidRPr="0099444C" w:rsidRDefault="00412876" w:rsidP="0041287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412876" w:rsidRPr="005E4FAE" w:rsidRDefault="00412876" w:rsidP="00412876">
            <w:pPr>
              <w:spacing w:after="0" w:line="240" w:lineRule="auto"/>
              <w:jc w:val="righ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E4FAE">
              <w:rPr>
                <w:rFonts w:ascii="Arial" w:hAnsi="Arial" w:cs="Arial"/>
                <w:b/>
                <w:color w:val="000000"/>
                <w:sz w:val="18"/>
                <w:szCs w:val="18"/>
              </w:rPr>
              <w:t>No</w:t>
            </w:r>
          </w:p>
        </w:tc>
        <w:tc>
          <w:tcPr>
            <w:tcW w:w="3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412876" w:rsidRPr="0099444C" w:rsidRDefault="00412876" w:rsidP="0041287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Provider Name</w:t>
            </w:r>
          </w:p>
        </w:tc>
        <w:tc>
          <w:tcPr>
            <w:tcW w:w="21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412876" w:rsidRPr="0099444C" w:rsidRDefault="00412876" w:rsidP="00412876">
            <w:pPr>
              <w:spacing w:after="0" w:line="240" w:lineRule="auto"/>
              <w:ind w:right="225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Descriptio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412876" w:rsidRPr="0099444C" w:rsidRDefault="00412876" w:rsidP="0041287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7/18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noWrap/>
            <w:vAlign w:val="bottom"/>
          </w:tcPr>
          <w:p w:rsidR="00412876" w:rsidRPr="0099444C" w:rsidRDefault="00412876" w:rsidP="0041287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8/19</w:t>
            </w:r>
          </w:p>
        </w:tc>
      </w:tr>
      <w:tr w:rsidR="006251FF" w:rsidRPr="002A58E0" w:rsidTr="006251FF">
        <w:trPr>
          <w:trHeight w:val="300"/>
        </w:trPr>
        <w:tc>
          <w:tcPr>
            <w:tcW w:w="6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</w:tcPr>
          <w:p w:rsidR="006251FF" w:rsidRPr="006251FF" w:rsidRDefault="006251FF" w:rsidP="006251FF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</w:pPr>
            <w:r w:rsidRPr="006251FF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>Provincial Offices</w:t>
            </w: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Potties Alarm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25.00</w:t>
            </w:r>
          </w:p>
        </w:tc>
      </w:tr>
      <w:tr w:rsidR="006251FF" w:rsidRPr="002A58E0" w:rsidTr="00E976F5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Prestige Security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,449.6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7,996.41</w:t>
            </w:r>
          </w:p>
        </w:tc>
      </w:tr>
      <w:tr w:rsidR="006251FF" w:rsidRPr="002A58E0" w:rsidTr="00E976F5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Protek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Security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8,705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021.00</w:t>
            </w:r>
          </w:p>
        </w:tc>
      </w:tr>
      <w:tr w:rsidR="006251FF" w:rsidRPr="002A58E0" w:rsidTr="00E976F5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avens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,800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200.00</w:t>
            </w:r>
          </w:p>
        </w:tc>
      </w:tr>
      <w:tr w:rsidR="006251FF" w:rsidRPr="002A58E0" w:rsidTr="00E976F5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ed Alert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,796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,509.00</w:t>
            </w:r>
          </w:p>
        </w:tc>
      </w:tr>
      <w:tr w:rsidR="006251FF" w:rsidRPr="002A58E0" w:rsidTr="00E976F5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ed Guard Security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9,277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3,779.15</w:t>
            </w:r>
          </w:p>
        </w:tc>
      </w:tr>
      <w:tr w:rsidR="006251FF" w:rsidRPr="002A58E0" w:rsidTr="00E976F5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48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SGD Security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,061.6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E976F5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outh Cape Security (Eden)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2,709.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6,517.45</w:t>
            </w:r>
          </w:p>
        </w:tc>
      </w:tr>
      <w:tr w:rsidR="006251FF" w:rsidRPr="002A58E0" w:rsidTr="00E976F5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uricat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Armed Response CC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5,181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251FF" w:rsidRPr="002A58E0" w:rsidTr="00E976F5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uricat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Armed Response CC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3,634.00</w:t>
            </w:r>
          </w:p>
        </w:tc>
      </w:tr>
      <w:tr w:rsidR="006251FF" w:rsidRPr="002A58E0" w:rsidTr="00E976F5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The Suresh 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Mohanlal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Valjee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Family Trust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16,974.00</w:t>
            </w:r>
          </w:p>
        </w:tc>
      </w:tr>
      <w:tr w:rsidR="006251FF" w:rsidRPr="002A58E0" w:rsidTr="00E976F5">
        <w:trPr>
          <w:trHeight w:val="300"/>
        </w:trPr>
        <w:tc>
          <w:tcPr>
            <w:tcW w:w="6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153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Thorburn</w:t>
            </w:r>
            <w:proofErr w:type="spellEnd"/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 xml:space="preserve"> Holdings (Pty) Ltd 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Security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446.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444C">
              <w:rPr>
                <w:rFonts w:ascii="Arial" w:hAnsi="Arial" w:cs="Arial"/>
                <w:color w:val="000000"/>
                <w:sz w:val="18"/>
                <w:szCs w:val="18"/>
              </w:rPr>
              <w:t>R4,482.00</w:t>
            </w:r>
          </w:p>
        </w:tc>
      </w:tr>
      <w:tr w:rsidR="006251FF" w:rsidRPr="002A58E0" w:rsidTr="00E976F5">
        <w:trPr>
          <w:trHeight w:val="315"/>
        </w:trPr>
        <w:tc>
          <w:tcPr>
            <w:tcW w:w="6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:rsidR="006251FF" w:rsidRPr="0099444C" w:rsidRDefault="006251FF" w:rsidP="006251F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1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EECE1"/>
            <w:noWrap/>
            <w:hideMark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EECE1"/>
            <w:noWrap/>
            <w:hideMark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TOTAL</w:t>
            </w:r>
          </w:p>
        </w:tc>
        <w:tc>
          <w:tcPr>
            <w:tcW w:w="215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EECE1"/>
            <w:noWrap/>
            <w:vAlign w:val="bottom"/>
            <w:hideMark/>
          </w:tcPr>
          <w:p w:rsidR="006251FF" w:rsidRPr="0099444C" w:rsidRDefault="006251FF" w:rsidP="00412876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</w:pPr>
            <w:r w:rsidRPr="0099444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EECE1"/>
            <w:noWrap/>
            <w:hideMark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99444C">
              <w:rPr>
                <w:rFonts w:ascii="Arial" w:hAnsi="Arial" w:cs="Arial"/>
                <w:b/>
                <w:sz w:val="18"/>
                <w:szCs w:val="18"/>
              </w:rPr>
              <w:t>R3 796 558.9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EECE1"/>
            <w:noWrap/>
            <w:hideMark/>
          </w:tcPr>
          <w:p w:rsidR="006251FF" w:rsidRPr="0099444C" w:rsidRDefault="006251FF" w:rsidP="00412876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99444C">
              <w:rPr>
                <w:rFonts w:ascii="Arial" w:hAnsi="Arial" w:cs="Arial"/>
                <w:b/>
                <w:sz w:val="18"/>
                <w:szCs w:val="18"/>
              </w:rPr>
              <w:t>R3 804 197.89</w:t>
            </w:r>
          </w:p>
        </w:tc>
      </w:tr>
    </w:tbl>
    <w:p w:rsidR="0099444C" w:rsidRPr="0023573D" w:rsidRDefault="0099444C" w:rsidP="0099444C">
      <w:pPr>
        <w:spacing w:after="0" w:line="360" w:lineRule="auto"/>
        <w:ind w:left="720"/>
        <w:rPr>
          <w:rFonts w:ascii="Arial" w:hAnsi="Arial" w:cs="Arial"/>
          <w:b/>
          <w:sz w:val="18"/>
          <w:szCs w:val="18"/>
          <w:u w:val="single"/>
        </w:rPr>
      </w:pPr>
      <w:r w:rsidRPr="0023573D">
        <w:rPr>
          <w:rFonts w:ascii="Arial" w:hAnsi="Arial" w:cs="Arial"/>
          <w:b/>
          <w:sz w:val="18"/>
          <w:szCs w:val="18"/>
          <w:u w:val="single"/>
          <w:lang w:val="en-US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                     </w:t>
      </w:r>
    </w:p>
    <w:p w:rsidR="00234678" w:rsidRDefault="00234678">
      <w:pPr>
        <w:spacing w:after="200" w:line="276" w:lineRule="auto"/>
        <w:rPr>
          <w:rFonts w:ascii="Arial" w:hAnsi="Arial" w:cs="Arial"/>
        </w:rPr>
      </w:pPr>
    </w:p>
    <w:p w:rsidR="00234678" w:rsidRDefault="00234678" w:rsidP="00234678">
      <w:pPr>
        <w:pStyle w:val="ListParagraph"/>
        <w:spacing w:after="0" w:line="360" w:lineRule="auto"/>
        <w:ind w:hanging="720"/>
        <w:rPr>
          <w:rFonts w:ascii="Arial" w:hAnsi="Arial" w:cs="Arial"/>
        </w:rPr>
      </w:pPr>
      <w:r>
        <w:rPr>
          <w:rFonts w:ascii="Arial" w:hAnsi="Arial" w:cs="Arial"/>
        </w:rPr>
        <w:t>(a</w:t>
      </w:r>
      <w:proofErr w:type="gramStart"/>
      <w:r>
        <w:rPr>
          <w:rFonts w:ascii="Arial" w:hAnsi="Arial" w:cs="Arial"/>
        </w:rPr>
        <w:t>),(</w:t>
      </w:r>
      <w:proofErr w:type="gramEnd"/>
      <w:r>
        <w:rPr>
          <w:rFonts w:ascii="Arial" w:hAnsi="Arial" w:cs="Arial"/>
        </w:rPr>
        <w:t>b)&amp;(c)(ii)</w:t>
      </w:r>
      <w:r>
        <w:rPr>
          <w:rFonts w:ascii="Arial" w:hAnsi="Arial" w:cs="Arial"/>
        </w:rPr>
        <w:tab/>
      </w:r>
      <w:r w:rsidRPr="006B1062">
        <w:rPr>
          <w:rFonts w:ascii="Arial" w:hAnsi="Arial" w:cs="Arial"/>
          <w:u w:val="single"/>
        </w:rPr>
        <w:t>The Small Enterprise Finance Agency (</w:t>
      </w:r>
      <w:proofErr w:type="spellStart"/>
      <w:r w:rsidRPr="006B1062">
        <w:rPr>
          <w:rFonts w:ascii="Arial" w:hAnsi="Arial" w:cs="Arial"/>
          <w:b/>
          <w:u w:val="single"/>
        </w:rPr>
        <w:t>sefa</w:t>
      </w:r>
      <w:proofErr w:type="spellEnd"/>
      <w:r w:rsidRPr="006B1062">
        <w:rPr>
          <w:rFonts w:ascii="Arial" w:hAnsi="Arial" w:cs="Arial"/>
          <w:u w:val="single"/>
        </w:rPr>
        <w:t>)</w:t>
      </w:r>
    </w:p>
    <w:tbl>
      <w:tblPr>
        <w:tblW w:w="9933" w:type="dxa"/>
        <w:tblInd w:w="-10" w:type="dxa"/>
        <w:tblLook w:val="04A0" w:firstRow="1" w:lastRow="0" w:firstColumn="1" w:lastColumn="0" w:noHBand="0" w:noVBand="1"/>
      </w:tblPr>
      <w:tblGrid>
        <w:gridCol w:w="540"/>
        <w:gridCol w:w="540"/>
        <w:gridCol w:w="3892"/>
        <w:gridCol w:w="1984"/>
        <w:gridCol w:w="1418"/>
        <w:gridCol w:w="1559"/>
      </w:tblGrid>
      <w:tr w:rsidR="006D0BC0" w:rsidRPr="00723044" w:rsidTr="006D0BC0">
        <w:trPr>
          <w:trHeight w:val="300"/>
        </w:trPr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6D0BC0" w:rsidRPr="00723044" w:rsidRDefault="006D0BC0" w:rsidP="00723044">
            <w:pPr>
              <w:spacing w:after="0" w:line="240" w:lineRule="auto"/>
              <w:ind w:hanging="12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ind w:hanging="12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No</w:t>
            </w:r>
          </w:p>
        </w:tc>
        <w:tc>
          <w:tcPr>
            <w:tcW w:w="3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Provider Name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Service Descriptio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7/18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2018/19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D0BC0" w:rsidRPr="006251FF" w:rsidRDefault="006D0BC0" w:rsidP="00723044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</w:pPr>
            <w:r w:rsidRPr="006251FF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>Head Office</w:t>
            </w: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Bidvest </w:t>
            </w: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Protea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Coin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ecurity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898 983,9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2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Lindokuhlemate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Trading &amp; Project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400 000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480 000,00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3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Amaloba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Horticultural Service JHB (Pty) Ltd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31 258,9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4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Monitor Net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ecurity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3 646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3 325,00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5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Madiali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Security and Projects cc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ecurity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372 312,00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TOTAL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R1 333 888,8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R855 637,00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</w:tcPr>
          <w:p w:rsidR="006D0BC0" w:rsidRPr="006251FF" w:rsidRDefault="006D0BC0" w:rsidP="00723044">
            <w:pPr>
              <w:spacing w:after="0" w:line="240" w:lineRule="auto"/>
              <w:ind w:left="113" w:right="113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</w:pPr>
            <w:r w:rsidRPr="006251FF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n-ZA"/>
              </w:rPr>
              <w:t>Regional Offices</w:t>
            </w: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6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Bidvest Services (Pty) Ltd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11 516,2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58 086,20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7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Kamatsikaa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Trading Enterprises cc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42 390,00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8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SG Cleaning (Pty) Ltd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89 099,0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122 048,88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9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ed Alert TSS (Pty) Ltd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74 186,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80 977,68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0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upercare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Services Group (Pty) Ltd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64 249,5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1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Kagiso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</w:t>
            </w: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ekopnae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96 000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2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Garrett Assemblies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97 080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3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 and B Sales Cleaning Services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63 826,4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4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Funaki Cleaning Services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71 040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5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Gcinakahle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(Pty) Ltd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60 000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6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Jay </w:t>
            </w: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Lesedi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48 856,6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7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Mangaung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t/a </w:t>
            </w: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Nobuhle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General Trading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72 119,8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8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holoza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Security Service cc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ecurity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90 650,25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19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Trident Security Service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ecurity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70 492,45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20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Ngethemba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Trading (Pty) Ltd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Cleaning Servic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31 356,00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21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Fidelity Security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Security Servi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2 500,0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45 229,79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22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proofErr w:type="spellStart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Berco</w:t>
            </w:r>
            <w:proofErr w:type="spellEnd"/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 xml:space="preserve"> Indoors (Pty) Ltd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5 266,8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46 883,05</w:t>
            </w:r>
          </w:p>
        </w:tc>
      </w:tr>
      <w:tr w:rsidR="006D0BC0" w:rsidRPr="00723044" w:rsidTr="006D0BC0">
        <w:trPr>
          <w:trHeight w:val="300"/>
        </w:trPr>
        <w:tc>
          <w:tcPr>
            <w:tcW w:w="54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23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entokil (Pty) Ltd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Indoor Pla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R22 939,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-</w:t>
            </w:r>
          </w:p>
        </w:tc>
      </w:tr>
      <w:tr w:rsidR="006D0BC0" w:rsidRPr="00723044" w:rsidTr="006D0BC0">
        <w:trPr>
          <w:trHeight w:val="315"/>
        </w:trPr>
        <w:tc>
          <w:tcPr>
            <w:tcW w:w="540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92D050"/>
          </w:tcPr>
          <w:p w:rsidR="006D0BC0" w:rsidRPr="00723044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</w:p>
        </w:tc>
        <w:tc>
          <w:tcPr>
            <w:tcW w:w="5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6D0BC0" w:rsidRPr="00723044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72304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38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6D0BC0" w:rsidRPr="006D0BC0" w:rsidRDefault="0099444C" w:rsidP="0072304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TOTAL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6D0BC0" w:rsidRPr="006D0BC0" w:rsidRDefault="006D0BC0" w:rsidP="007230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R778 679,8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6D0BC0" w:rsidRPr="006D0BC0" w:rsidRDefault="006D0BC0" w:rsidP="00E4299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</w:pPr>
            <w:r w:rsidRPr="006D0BC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n-ZA"/>
              </w:rPr>
              <w:t>R588 114,30</w:t>
            </w:r>
          </w:p>
        </w:tc>
      </w:tr>
    </w:tbl>
    <w:p w:rsidR="006251FF" w:rsidRDefault="006251FF" w:rsidP="00723044">
      <w:pPr>
        <w:pStyle w:val="ListParagraph"/>
        <w:spacing w:after="0" w:line="240" w:lineRule="auto"/>
        <w:ind w:hanging="720"/>
        <w:rPr>
          <w:rFonts w:ascii="Arial" w:hAnsi="Arial" w:cs="Arial"/>
        </w:rPr>
      </w:pPr>
    </w:p>
    <w:p w:rsidR="006251FF" w:rsidRDefault="006251FF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6251FF" w:rsidRPr="00E86125" w:rsidRDefault="006251FF" w:rsidP="006251FF">
      <w:pPr>
        <w:spacing w:after="0" w:line="36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RESPONSE TO QUESTION 628 </w:t>
      </w:r>
    </w:p>
    <w:p w:rsidR="006251FF" w:rsidRPr="00A66D92" w:rsidRDefault="006251FF" w:rsidP="006251FF">
      <w:pPr>
        <w:spacing w:after="0" w:line="360" w:lineRule="auto"/>
        <w:rPr>
          <w:rFonts w:ascii="Arial" w:hAnsi="Arial" w:cs="Arial"/>
          <w:b/>
        </w:rPr>
      </w:pPr>
    </w:p>
    <w:p w:rsidR="006251FF" w:rsidRDefault="006251FF" w:rsidP="006251FF">
      <w:pPr>
        <w:spacing w:after="0" w:line="360" w:lineRule="auto"/>
        <w:ind w:left="720" w:hanging="7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lang w:val="en-US"/>
        </w:rPr>
        <w:t>“</w:t>
      </w:r>
      <w:r w:rsidRPr="00254FD0">
        <w:rPr>
          <w:rFonts w:ascii="Arial" w:hAnsi="Arial" w:cs="Arial"/>
          <w:b/>
          <w:lang w:val="en-US"/>
        </w:rPr>
        <w:t>628.</w:t>
      </w:r>
      <w:r w:rsidRPr="00254FD0">
        <w:rPr>
          <w:rFonts w:ascii="Arial" w:hAnsi="Arial" w:cs="Arial"/>
          <w:b/>
          <w:lang w:val="en-US"/>
        </w:rPr>
        <w:tab/>
      </w:r>
      <w:r w:rsidRPr="00254FD0">
        <w:rPr>
          <w:rFonts w:ascii="Arial" w:hAnsi="Arial" w:cs="Arial"/>
          <w:b/>
        </w:rPr>
        <w:t xml:space="preserve">Ms A M </w:t>
      </w:r>
      <w:proofErr w:type="spellStart"/>
      <w:r w:rsidRPr="00254FD0">
        <w:rPr>
          <w:rFonts w:ascii="Arial" w:hAnsi="Arial" w:cs="Arial"/>
          <w:b/>
        </w:rPr>
        <w:t>Siwisa</w:t>
      </w:r>
      <w:proofErr w:type="spellEnd"/>
      <w:r w:rsidRPr="00254FD0">
        <w:rPr>
          <w:rFonts w:ascii="Arial" w:hAnsi="Arial" w:cs="Arial"/>
          <w:b/>
        </w:rPr>
        <w:t xml:space="preserve"> (EFF) to ask the Minister of Small Business Development</w:t>
      </w:r>
      <w:r>
        <w:rPr>
          <w:rFonts w:ascii="Arial" w:hAnsi="Arial" w:cs="Arial"/>
          <w:b/>
        </w:rPr>
        <w:t>:</w:t>
      </w:r>
    </w:p>
    <w:p w:rsidR="006251FF" w:rsidRPr="00254FD0" w:rsidRDefault="006251FF" w:rsidP="006251FF">
      <w:pPr>
        <w:spacing w:after="0" w:line="360" w:lineRule="auto"/>
        <w:ind w:left="720" w:hanging="720"/>
        <w:jc w:val="both"/>
        <w:rPr>
          <w:rFonts w:ascii="Arial" w:hAnsi="Arial" w:cs="Arial"/>
          <w:b/>
        </w:rPr>
      </w:pPr>
    </w:p>
    <w:p w:rsidR="006251FF" w:rsidRDefault="006251FF" w:rsidP="006251FF">
      <w:pPr>
        <w:spacing w:after="0" w:line="360" w:lineRule="auto"/>
        <w:ind w:left="720"/>
        <w:jc w:val="both"/>
        <w:rPr>
          <w:rFonts w:ascii="Arial" w:hAnsi="Arial" w:cs="Arial"/>
          <w:b/>
        </w:rPr>
      </w:pPr>
      <w:r w:rsidRPr="00254FD0">
        <w:rPr>
          <w:rFonts w:ascii="Arial" w:hAnsi="Arial" w:cs="Arial"/>
          <w:b/>
        </w:rPr>
        <w:t>What (a) total amount has (</w:t>
      </w:r>
      <w:proofErr w:type="spellStart"/>
      <w:r w:rsidRPr="00254FD0">
        <w:rPr>
          <w:rFonts w:ascii="Arial" w:hAnsi="Arial" w:cs="Arial"/>
          <w:b/>
        </w:rPr>
        <w:t>i</w:t>
      </w:r>
      <w:proofErr w:type="spellEnd"/>
      <w:r w:rsidRPr="00254FD0">
        <w:rPr>
          <w:rFonts w:ascii="Arial" w:hAnsi="Arial" w:cs="Arial"/>
          <w:b/>
        </w:rPr>
        <w:t>) her department and (ii) each of the entities reporting to her spent on (aa) cleaning, (bb) security and (cc) gardening services in the (</w:t>
      </w:r>
      <w:proofErr w:type="spellStart"/>
      <w:r w:rsidRPr="00254FD0">
        <w:rPr>
          <w:rFonts w:ascii="Arial" w:hAnsi="Arial" w:cs="Arial"/>
          <w:b/>
        </w:rPr>
        <w:t>aaa</w:t>
      </w:r>
      <w:proofErr w:type="spellEnd"/>
      <w:r w:rsidRPr="00254FD0">
        <w:rPr>
          <w:rFonts w:ascii="Arial" w:hAnsi="Arial" w:cs="Arial"/>
          <w:b/>
        </w:rPr>
        <w:t>) 2017-18 and (</w:t>
      </w:r>
      <w:proofErr w:type="spellStart"/>
      <w:r w:rsidRPr="00254FD0">
        <w:rPr>
          <w:rFonts w:ascii="Arial" w:hAnsi="Arial" w:cs="Arial"/>
          <w:b/>
        </w:rPr>
        <w:t>bbb</w:t>
      </w:r>
      <w:proofErr w:type="spellEnd"/>
      <w:r w:rsidRPr="00254FD0">
        <w:rPr>
          <w:rFonts w:ascii="Arial" w:hAnsi="Arial" w:cs="Arial"/>
          <w:b/>
        </w:rPr>
        <w:t>) 2018-19 financial years, (b) amount was paid to each service provider to provide each specified service and (c) total amount was paid to each of the service providers?</w:t>
      </w:r>
      <w:r>
        <w:rPr>
          <w:rFonts w:ascii="Arial" w:hAnsi="Arial" w:cs="Arial"/>
          <w:b/>
        </w:rPr>
        <w:t>”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:rsidR="00234678" w:rsidRDefault="006251FF" w:rsidP="006251FF">
      <w:pPr>
        <w:pStyle w:val="ListParagraph"/>
        <w:spacing w:after="0" w:line="240" w:lineRule="auto"/>
        <w:ind w:hanging="720"/>
        <w:jc w:val="right"/>
        <w:rPr>
          <w:rFonts w:ascii="Arial" w:hAnsi="Arial" w:cs="Arial"/>
        </w:rPr>
      </w:pPr>
      <w:r w:rsidRPr="00254FD0">
        <w:rPr>
          <w:rFonts w:ascii="Arial" w:hAnsi="Arial" w:cs="Arial"/>
          <w:b/>
        </w:rPr>
        <w:tab/>
      </w:r>
      <w:r w:rsidRPr="00254FD0">
        <w:rPr>
          <w:rFonts w:ascii="Arial" w:hAnsi="Arial" w:cs="Arial"/>
          <w:b/>
        </w:rPr>
        <w:tab/>
      </w:r>
      <w:r w:rsidRPr="00254FD0">
        <w:rPr>
          <w:rFonts w:ascii="Arial" w:hAnsi="Arial" w:cs="Arial"/>
          <w:b/>
        </w:rPr>
        <w:tab/>
        <w:t>NW1626E</w:t>
      </w:r>
      <w:bookmarkStart w:id="0" w:name="_GoBack"/>
      <w:bookmarkEnd w:id="0"/>
    </w:p>
    <w:sectPr w:rsidR="00234678" w:rsidSect="005E4FAE">
      <w:footerReference w:type="default" r:id="rId9"/>
      <w:pgSz w:w="12240" w:h="15840"/>
      <w:pgMar w:top="567" w:right="1183" w:bottom="851" w:left="1276" w:header="720" w:footer="2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591B" w:rsidRDefault="0046591B" w:rsidP="004508F4">
      <w:pPr>
        <w:spacing w:after="0" w:line="240" w:lineRule="auto"/>
      </w:pPr>
      <w:r>
        <w:separator/>
      </w:r>
    </w:p>
  </w:endnote>
  <w:endnote w:type="continuationSeparator" w:id="0">
    <w:p w:rsidR="0046591B" w:rsidRDefault="0046591B" w:rsidP="004508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065057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99444C" w:rsidRPr="00C72623" w:rsidRDefault="0099444C">
        <w:pPr>
          <w:pStyle w:val="Footer"/>
          <w:jc w:val="right"/>
          <w:rPr>
            <w:sz w:val="18"/>
            <w:szCs w:val="18"/>
          </w:rPr>
        </w:pPr>
        <w:r w:rsidRPr="00C72623">
          <w:rPr>
            <w:sz w:val="18"/>
            <w:szCs w:val="18"/>
          </w:rPr>
          <w:fldChar w:fldCharType="begin"/>
        </w:r>
        <w:r w:rsidRPr="00C72623">
          <w:rPr>
            <w:sz w:val="18"/>
            <w:szCs w:val="18"/>
          </w:rPr>
          <w:instrText xml:space="preserve"> PAGE   \* MERGEFORMAT </w:instrText>
        </w:r>
        <w:r w:rsidRPr="00C72623">
          <w:rPr>
            <w:sz w:val="18"/>
            <w:szCs w:val="18"/>
          </w:rPr>
          <w:fldChar w:fldCharType="separate"/>
        </w:r>
        <w:r w:rsidR="002A0286">
          <w:rPr>
            <w:noProof/>
            <w:sz w:val="18"/>
            <w:szCs w:val="18"/>
          </w:rPr>
          <w:t>6</w:t>
        </w:r>
        <w:r w:rsidRPr="00C72623">
          <w:rPr>
            <w:noProof/>
            <w:sz w:val="18"/>
            <w:szCs w:val="18"/>
          </w:rPr>
          <w:fldChar w:fldCharType="end"/>
        </w:r>
        <w:r>
          <w:rPr>
            <w:noProof/>
            <w:sz w:val="18"/>
            <w:szCs w:val="18"/>
          </w:rPr>
          <w:t xml:space="preserve"> of </w:t>
        </w:r>
        <w:r w:rsidR="00303D5E">
          <w:rPr>
            <w:noProof/>
            <w:sz w:val="18"/>
            <w:szCs w:val="18"/>
          </w:rPr>
          <w:t>7</w:t>
        </w:r>
      </w:p>
    </w:sdtContent>
  </w:sdt>
  <w:p w:rsidR="0099444C" w:rsidRPr="00E4299D" w:rsidRDefault="0099444C">
    <w:pPr>
      <w:pStyle w:val="Footer"/>
      <w:rPr>
        <w:sz w:val="18"/>
        <w:szCs w:val="18"/>
      </w:rPr>
    </w:pPr>
    <w:r w:rsidRPr="00E4299D">
      <w:rPr>
        <w:sz w:val="18"/>
        <w:szCs w:val="18"/>
      </w:rPr>
      <w:t>DSBD – Response to WPQ628 – NW1626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591B" w:rsidRDefault="0046591B" w:rsidP="004508F4">
      <w:pPr>
        <w:spacing w:after="0" w:line="240" w:lineRule="auto"/>
      </w:pPr>
      <w:r>
        <w:separator/>
      </w:r>
    </w:p>
  </w:footnote>
  <w:footnote w:type="continuationSeparator" w:id="0">
    <w:p w:rsidR="0046591B" w:rsidRDefault="0046591B" w:rsidP="004508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9262AF"/>
    <w:multiLevelType w:val="hybridMultilevel"/>
    <w:tmpl w:val="ED54387E"/>
    <w:lvl w:ilvl="0" w:tplc="47001F7A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FE6859"/>
    <w:multiLevelType w:val="hybridMultilevel"/>
    <w:tmpl w:val="D18C7D0A"/>
    <w:lvl w:ilvl="0" w:tplc="782A8354">
      <w:start w:val="1"/>
      <w:numFmt w:val="decimal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33E05BAD"/>
    <w:multiLevelType w:val="hybridMultilevel"/>
    <w:tmpl w:val="D74AB3A2"/>
    <w:lvl w:ilvl="0" w:tplc="49EE857E">
      <w:start w:val="1"/>
      <w:numFmt w:val="lowerLetter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34FD78F3"/>
    <w:multiLevelType w:val="hybridMultilevel"/>
    <w:tmpl w:val="5E5C5ED2"/>
    <w:lvl w:ilvl="0" w:tplc="C7384124">
      <w:start w:val="27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FD4F2E"/>
    <w:multiLevelType w:val="hybridMultilevel"/>
    <w:tmpl w:val="47A26F7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9D40CAD"/>
    <w:multiLevelType w:val="hybridMultilevel"/>
    <w:tmpl w:val="702EF3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D24AB6"/>
    <w:multiLevelType w:val="hybridMultilevel"/>
    <w:tmpl w:val="E5AA3C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25150DC"/>
    <w:multiLevelType w:val="hybridMultilevel"/>
    <w:tmpl w:val="ED0A2B10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297658C"/>
    <w:multiLevelType w:val="hybridMultilevel"/>
    <w:tmpl w:val="D1AAF1FE"/>
    <w:lvl w:ilvl="0" w:tplc="67521B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CA5E1B"/>
    <w:multiLevelType w:val="hybridMultilevel"/>
    <w:tmpl w:val="123A7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7"/>
  </w:num>
  <w:num w:numId="5">
    <w:abstractNumId w:val="4"/>
  </w:num>
  <w:num w:numId="6">
    <w:abstractNumId w:val="0"/>
  </w:num>
  <w:num w:numId="7">
    <w:abstractNumId w:val="8"/>
  </w:num>
  <w:num w:numId="8">
    <w:abstractNumId w:val="9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DMxNzcyMDI2NzdR0lEKTi0uzszPAykwrAUAthbNNiwAAAA="/>
  </w:docVars>
  <w:rsids>
    <w:rsidRoot w:val="001908C9"/>
    <w:rsid w:val="00003CF0"/>
    <w:rsid w:val="00054F3F"/>
    <w:rsid w:val="00071BF6"/>
    <w:rsid w:val="000A0E43"/>
    <w:rsid w:val="000E6AC2"/>
    <w:rsid w:val="000F5894"/>
    <w:rsid w:val="000F74D1"/>
    <w:rsid w:val="001012A8"/>
    <w:rsid w:val="001151A5"/>
    <w:rsid w:val="0013525B"/>
    <w:rsid w:val="001908C9"/>
    <w:rsid w:val="001B35A6"/>
    <w:rsid w:val="001D49B3"/>
    <w:rsid w:val="00234678"/>
    <w:rsid w:val="002A0286"/>
    <w:rsid w:val="002F2186"/>
    <w:rsid w:val="00303D5E"/>
    <w:rsid w:val="003534BB"/>
    <w:rsid w:val="003C3347"/>
    <w:rsid w:val="00403863"/>
    <w:rsid w:val="00412876"/>
    <w:rsid w:val="004508F4"/>
    <w:rsid w:val="0046591B"/>
    <w:rsid w:val="00481700"/>
    <w:rsid w:val="004E1DB8"/>
    <w:rsid w:val="00520FA5"/>
    <w:rsid w:val="005E4FAE"/>
    <w:rsid w:val="006045C7"/>
    <w:rsid w:val="006251FF"/>
    <w:rsid w:val="00632F26"/>
    <w:rsid w:val="00694D0C"/>
    <w:rsid w:val="006B1062"/>
    <w:rsid w:val="006D0BC0"/>
    <w:rsid w:val="006D108F"/>
    <w:rsid w:val="006E266D"/>
    <w:rsid w:val="00723044"/>
    <w:rsid w:val="00773D83"/>
    <w:rsid w:val="007B7D48"/>
    <w:rsid w:val="0083032F"/>
    <w:rsid w:val="008C754E"/>
    <w:rsid w:val="008D5937"/>
    <w:rsid w:val="008F338B"/>
    <w:rsid w:val="008F5751"/>
    <w:rsid w:val="00913F99"/>
    <w:rsid w:val="0099444C"/>
    <w:rsid w:val="0099546F"/>
    <w:rsid w:val="009D403F"/>
    <w:rsid w:val="00A25996"/>
    <w:rsid w:val="00A41EB4"/>
    <w:rsid w:val="00A66D92"/>
    <w:rsid w:val="00A93B7D"/>
    <w:rsid w:val="00AF775E"/>
    <w:rsid w:val="00B52762"/>
    <w:rsid w:val="00B971E0"/>
    <w:rsid w:val="00BD58D6"/>
    <w:rsid w:val="00BE01E3"/>
    <w:rsid w:val="00C464ED"/>
    <w:rsid w:val="00C72623"/>
    <w:rsid w:val="00CA534A"/>
    <w:rsid w:val="00CA7EC6"/>
    <w:rsid w:val="00CB05A8"/>
    <w:rsid w:val="00CB05DD"/>
    <w:rsid w:val="00CD757D"/>
    <w:rsid w:val="00D145E1"/>
    <w:rsid w:val="00D439E9"/>
    <w:rsid w:val="00E4299D"/>
    <w:rsid w:val="00E86125"/>
    <w:rsid w:val="00EE068C"/>
    <w:rsid w:val="00F144E0"/>
    <w:rsid w:val="00FB23B1"/>
    <w:rsid w:val="00FF6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F7E69B72-C3EC-4508-8195-BFC02F4BC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1FF"/>
    <w:pPr>
      <w:spacing w:after="160" w:line="259" w:lineRule="auto"/>
    </w:pPr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B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0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5DD"/>
    <w:rPr>
      <w:rFonts w:ascii="Tahoma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8F4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8F4"/>
    <w:rPr>
      <w:lang w:val="en-ZA"/>
    </w:rPr>
  </w:style>
  <w:style w:type="character" w:customStyle="1" w:styleId="apple-converted-space">
    <w:name w:val="apple-converted-space"/>
    <w:basedOn w:val="DefaultParagraphFont"/>
    <w:rsid w:val="008C754E"/>
  </w:style>
  <w:style w:type="character" w:styleId="CommentReference">
    <w:name w:val="annotation reference"/>
    <w:basedOn w:val="DefaultParagraphFont"/>
    <w:uiPriority w:val="99"/>
    <w:semiHidden/>
    <w:unhideWhenUsed/>
    <w:rsid w:val="008C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54E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54E"/>
    <w:rPr>
      <w:b/>
      <w:bCs/>
      <w:sz w:val="20"/>
      <w:szCs w:val="20"/>
      <w:lang w:val="en-ZA"/>
    </w:rPr>
  </w:style>
  <w:style w:type="paragraph" w:styleId="NoSpacing">
    <w:name w:val="No Spacing"/>
    <w:uiPriority w:val="1"/>
    <w:qFormat/>
    <w:rsid w:val="0099444C"/>
    <w:pPr>
      <w:spacing w:after="0" w:line="240" w:lineRule="auto"/>
    </w:pPr>
    <w:rPr>
      <w:rFonts w:ascii="Calibri" w:eastAsia="Calibri" w:hAnsi="Calibri" w:cs="Times New Roman"/>
      <w:lang w:val="en-ZA"/>
    </w:rPr>
  </w:style>
  <w:style w:type="paragraph" w:customStyle="1" w:styleId="Default">
    <w:name w:val="Default"/>
    <w:rsid w:val="0099444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5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93829D-D5D1-4ACC-85CB-F921AB151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6</Pages>
  <Words>1906</Words>
  <Characters>1086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line</Company>
  <LinksUpToDate>false</LinksUpToDate>
  <CharactersWithSpaces>1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qubelani</dc:creator>
  <cp:lastModifiedBy>Akhona Jonginamba</cp:lastModifiedBy>
  <cp:revision>10</cp:revision>
  <cp:lastPrinted>2019-09-03T12:42:00Z</cp:lastPrinted>
  <dcterms:created xsi:type="dcterms:W3CDTF">2019-08-29T09:46:00Z</dcterms:created>
  <dcterms:modified xsi:type="dcterms:W3CDTF">2019-09-11T14:41:00Z</dcterms:modified>
</cp:coreProperties>
</file>